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1"/>
        <w:jc w:val="center"/>
      </w:pPr>
      <w:r>
        <w:t>Exercise: Lists Basics</w:t>
      </w:r>
    </w:p>
    <w:p w14:paraId="01721CA6" w14:textId="77777777" w:rsidR="000224CD" w:rsidRDefault="000224CD" w:rsidP="000224CD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0224C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3"/>
          </w:rPr>
          <w:t>"Python</w:t>
        </w:r>
        <w:r>
          <w:rPr>
            <w:rStyle w:val="af3"/>
          </w:rPr>
          <w:t xml:space="preserve"> Fundamentals</w:t>
        </w:r>
        <w:r w:rsidRPr="006D46B2">
          <w:rPr>
            <w:rStyle w:val="af3"/>
          </w:rPr>
          <w:t>" course at @Software University.</w:t>
        </w:r>
      </w:hyperlink>
      <w:r w:rsidRPr="001A0913">
        <w:t xml:space="preserve"> </w:t>
      </w:r>
    </w:p>
    <w:p w14:paraId="11C1B91D" w14:textId="5FAA5976" w:rsidR="000224CD" w:rsidRPr="000224CD" w:rsidRDefault="000224CD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5D61735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af2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ac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3"/>
        <w:rPr>
          <w:lang w:val="bg-BG"/>
        </w:rPr>
      </w:pPr>
      <w:r>
        <w:t>Output</w:t>
      </w:r>
    </w:p>
    <w:p w14:paraId="640D7212" w14:textId="77777777" w:rsidR="00992D59" w:rsidRPr="000224CD" w:rsidRDefault="00450B25">
      <w:pPr>
        <w:pStyle w:val="ac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af2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ac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ac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ac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ac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3"/>
      </w:pPr>
      <w:r w:rsidRPr="00806C49">
        <w:t>Output</w:t>
      </w:r>
    </w:p>
    <w:p w14:paraId="2469DAA7" w14:textId="77777777" w:rsidR="000657DB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ac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2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You gained 10 </w:t>
            </w:r>
            <w:proofErr w:type="gramStart"/>
            <w:r>
              <w:rPr>
                <w:rFonts w:ascii="Consolas" w:eastAsia="Calibri" w:hAnsi="Consolas" w:cs="Times New Roman"/>
              </w:rPr>
              <w:t>energy</w:t>
            </w:r>
            <w:proofErr w:type="gramEnd"/>
            <w:r>
              <w:rPr>
                <w:rFonts w:ascii="Consolas" w:eastAsia="Calibri" w:hAnsi="Consolas" w:cs="Times New Roman"/>
              </w:rPr>
              <w:t>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88798" w14:textId="77777777" w:rsidR="00A4588E" w:rsidRDefault="00A4588E">
      <w:pPr>
        <w:spacing w:before="0" w:after="0" w:line="240" w:lineRule="auto"/>
      </w:pPr>
      <w:r>
        <w:separator/>
      </w:r>
    </w:p>
  </w:endnote>
  <w:endnote w:type="continuationSeparator" w:id="0">
    <w:p w14:paraId="2ECC3B77" w14:textId="77777777" w:rsidR="00A4588E" w:rsidRDefault="00A4588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af3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af3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C23E4" w14:textId="77777777" w:rsidR="00A4588E" w:rsidRDefault="00A4588E">
      <w:pPr>
        <w:spacing w:before="0" w:after="0" w:line="240" w:lineRule="auto"/>
      </w:pPr>
      <w:r>
        <w:separator/>
      </w:r>
    </w:p>
  </w:footnote>
  <w:footnote w:type="continuationSeparator" w:id="0">
    <w:p w14:paraId="46DF0374" w14:textId="77777777" w:rsidR="00A4588E" w:rsidRDefault="00A4588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9"/>
  </w:num>
  <w:num w:numId="2" w16cid:durableId="289939365">
    <w:abstractNumId w:val="5"/>
  </w:num>
  <w:num w:numId="3" w16cid:durableId="1339653841">
    <w:abstractNumId w:val="6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8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5502B"/>
    <w:rsid w:val="00EC32AA"/>
    <w:rsid w:val="00EE3D91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38CE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1">
    <w:name w:val="No Spacing"/>
    <w:uiPriority w:val="1"/>
    <w:qFormat/>
    <w:rsid w:val="00021EDE"/>
  </w:style>
  <w:style w:type="paragraph" w:customStyle="1" w:styleId="FrameContents">
    <w:name w:val="Frame Contents"/>
    <w:basedOn w:val="a"/>
    <w:qFormat/>
  </w:style>
  <w:style w:type="table" w:styleId="af2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/Lists-Basics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1</Pages>
  <Words>2105</Words>
  <Characters>1200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66</cp:revision>
  <cp:lastPrinted>2015-10-26T22:35:00Z</cp:lastPrinted>
  <dcterms:created xsi:type="dcterms:W3CDTF">2019-11-12T12:29:00Z</dcterms:created>
  <dcterms:modified xsi:type="dcterms:W3CDTF">2024-01-04T16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